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F0E58C" w14:textId="77777777" w:rsidR="00F6201E" w:rsidRPr="00D03ECD" w:rsidRDefault="00F6201E" w:rsidP="00F6201E">
      <w:pPr>
        <w:rPr>
          <w:b/>
        </w:rPr>
      </w:pPr>
      <w:r w:rsidRPr="00D03ECD">
        <w:rPr>
          <w:b/>
        </w:rPr>
        <w:t>MEMBANDINGKAN HASIL BELAJAR PRE CLASS FC DAN HASIL BELAJAR MANDIRI KONVENSIONAL</w:t>
      </w:r>
    </w:p>
    <w:p w14:paraId="6F0E8428" w14:textId="77777777" w:rsidR="00F6201E" w:rsidRDefault="00F6201E"/>
    <w:p w14:paraId="31820A6F" w14:textId="2F7A3DD7" w:rsidR="00D03ECD" w:rsidRDefault="00D03ECD">
      <w:r>
        <w:t>Uji kenormalan hasil belajar pre-class FC dan Mandiri Konvensional</w:t>
      </w:r>
    </w:p>
    <w:p w14:paraId="17601DDB" w14:textId="24796945" w:rsidR="00D03ECD" w:rsidRDefault="00721E24">
      <w:r w:rsidRPr="00721E24">
        <w:rPr>
          <w:noProof/>
        </w:rPr>
        <w:drawing>
          <wp:inline distT="0" distB="0" distL="0" distR="0" wp14:anchorId="2439F06E" wp14:editId="1ACA823C">
            <wp:extent cx="4150760" cy="2767173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608" cy="276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B0C95" w14:textId="5E02CD93" w:rsidR="00D03ECD" w:rsidRDefault="00D03ECD">
      <w:r>
        <w:t>P-value &gt; 0.05 sehingga kelas dikatakan mengikuti distribusi normal</w:t>
      </w:r>
    </w:p>
    <w:p w14:paraId="424BCFF6" w14:textId="2662A553" w:rsidR="00D03ECD" w:rsidRDefault="00D03ECD"/>
    <w:p w14:paraId="316D3213" w14:textId="2751CE88" w:rsidR="00D03ECD" w:rsidRDefault="00D03ECD">
      <w:r w:rsidRPr="00D03ECD">
        <w:rPr>
          <w:noProof/>
        </w:rPr>
        <w:drawing>
          <wp:inline distT="0" distB="0" distL="0" distR="0" wp14:anchorId="05034290" wp14:editId="54B79CEF">
            <wp:extent cx="4402476" cy="29349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655" cy="293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9004E" w14:textId="60C83D8D" w:rsidR="00D03ECD" w:rsidRDefault="00D03ECD">
      <w:r>
        <w:t xml:space="preserve">Selanjutnya, digunakan uji t 2 sampel </w:t>
      </w:r>
    </w:p>
    <w:p w14:paraId="7CEE40FB" w14:textId="78044D8C" w:rsidR="00721E24" w:rsidRDefault="00721E24">
      <w:r w:rsidRPr="00721E24">
        <w:rPr>
          <w:noProof/>
        </w:rPr>
        <w:lastRenderedPageBreak/>
        <w:drawing>
          <wp:inline distT="0" distB="0" distL="0" distR="0" wp14:anchorId="581FF688" wp14:editId="5258C2F0">
            <wp:extent cx="5943600" cy="42684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E9ED7" w14:textId="55AF8AC0" w:rsidR="00D03ECD" w:rsidRDefault="00721E24">
      <w:r>
        <w:t>T hitung lebih kecil dari ttabel 0,05 dan df=40 yakni 1.68. Kesimpulan terima Ho.</w:t>
      </w:r>
    </w:p>
    <w:p w14:paraId="0B517A53" w14:textId="668F9C0E" w:rsidR="00721E24" w:rsidRDefault="00721E24">
      <w:r>
        <w:t>Tidak signifikan. Artinya tidak ada perbedaan antara rata-rata skor preclass FC dan konvensional</w:t>
      </w:r>
    </w:p>
    <w:p w14:paraId="2E62B1BC" w14:textId="1923755D" w:rsidR="00F6201E" w:rsidRDefault="00F6201E"/>
    <w:p w14:paraId="005A29F6" w14:textId="1E08662F" w:rsidR="0038540D" w:rsidRDefault="0038540D"/>
    <w:p w14:paraId="4344EC2C" w14:textId="462526B5" w:rsidR="0038540D" w:rsidRDefault="0038540D"/>
    <w:p w14:paraId="1A4AB59D" w14:textId="3F2602EE" w:rsidR="0038540D" w:rsidRDefault="0038540D"/>
    <w:p w14:paraId="304B3576" w14:textId="504EB0E7" w:rsidR="0038540D" w:rsidRDefault="0038540D"/>
    <w:p w14:paraId="75E5813B" w14:textId="009BA32F" w:rsidR="0038540D" w:rsidRDefault="0038540D"/>
    <w:p w14:paraId="6DCFE12B" w14:textId="5AFE1712" w:rsidR="0038540D" w:rsidRDefault="0038540D"/>
    <w:p w14:paraId="60C7FADC" w14:textId="72EFA448" w:rsidR="0038540D" w:rsidRDefault="0038540D"/>
    <w:p w14:paraId="6E7E609B" w14:textId="014CFD4B" w:rsidR="0038540D" w:rsidRDefault="0038540D"/>
    <w:p w14:paraId="019DD7C7" w14:textId="1F6BA33F" w:rsidR="0038540D" w:rsidRDefault="0038540D"/>
    <w:p w14:paraId="7F625E77" w14:textId="77777777" w:rsidR="0038540D" w:rsidRDefault="0038540D"/>
    <w:p w14:paraId="7A336BE3" w14:textId="1977A1B6" w:rsidR="0038540D" w:rsidRDefault="0038540D" w:rsidP="0038540D">
      <w:pPr>
        <w:rPr>
          <w:b/>
        </w:rPr>
      </w:pPr>
      <w:r w:rsidRPr="00D03ECD">
        <w:rPr>
          <w:b/>
        </w:rPr>
        <w:lastRenderedPageBreak/>
        <w:t xml:space="preserve">MEMBANDINGKAN HASIL BELAJAR PRE CLASS FC DAN HASIL BELAJAR </w:t>
      </w:r>
      <w:r>
        <w:rPr>
          <w:b/>
        </w:rPr>
        <w:t>POST TEST FC</w:t>
      </w:r>
    </w:p>
    <w:p w14:paraId="1D83837C" w14:textId="27146AEC" w:rsidR="0038540D" w:rsidRDefault="0038540D" w:rsidP="0038540D">
      <w:r>
        <w:t>uji normalitas post test</w:t>
      </w:r>
    </w:p>
    <w:p w14:paraId="555698E7" w14:textId="22F3BA55" w:rsidR="0038540D" w:rsidRPr="0038540D" w:rsidRDefault="0038540D" w:rsidP="0038540D">
      <w:r w:rsidRPr="0038540D">
        <w:rPr>
          <w:noProof/>
        </w:rPr>
        <w:drawing>
          <wp:inline distT="0" distB="0" distL="0" distR="0" wp14:anchorId="7C0A1B23" wp14:editId="6818C3FB">
            <wp:extent cx="4017195" cy="2678130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11" cy="2679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5B89" w14:textId="77777777" w:rsidR="0038540D" w:rsidRDefault="0038540D"/>
    <w:p w14:paraId="63752083" w14:textId="18690134" w:rsidR="00F6201E" w:rsidRDefault="0038540D">
      <w:r>
        <w:t xml:space="preserve">Selanjutnya uji t berpasangan </w:t>
      </w:r>
      <w:proofErr w:type="gramStart"/>
      <w:r>
        <w:t>pre class</w:t>
      </w:r>
      <w:proofErr w:type="gramEnd"/>
      <w:r>
        <w:t xml:space="preserve"> dan post</w:t>
      </w:r>
    </w:p>
    <w:p w14:paraId="0F5FEAF4" w14:textId="707400D1" w:rsidR="0038540D" w:rsidRDefault="0038540D">
      <w:r w:rsidRPr="0038540D">
        <w:rPr>
          <w:noProof/>
        </w:rPr>
        <w:drawing>
          <wp:inline distT="0" distB="0" distL="0" distR="0" wp14:anchorId="2D0FC65B" wp14:editId="339183A4">
            <wp:extent cx="5943600" cy="33889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54C1" w14:textId="3FB8CA0A" w:rsidR="0038540D" w:rsidRDefault="00ED3AF2" w:rsidP="0038540D">
      <w:pPr>
        <w:tabs>
          <w:tab w:val="left" w:pos="5178"/>
        </w:tabs>
        <w:jc w:val="both"/>
      </w:pPr>
      <w:r>
        <w:t>Nilai thitung &gt; t tabel</w:t>
      </w:r>
      <w:r w:rsidR="00A66C7D">
        <w:t xml:space="preserve"> alpha 5% dengan df=n-1=21-1=20, diperoleh 1,72</w:t>
      </w:r>
      <w:r w:rsidR="0038540D">
        <w:tab/>
      </w:r>
    </w:p>
    <w:p w14:paraId="2F2BAC30" w14:textId="4595653D" w:rsidR="00A66C7D" w:rsidRDefault="00A66C7D" w:rsidP="0038540D">
      <w:pPr>
        <w:tabs>
          <w:tab w:val="left" w:pos="5178"/>
        </w:tabs>
        <w:jc w:val="both"/>
      </w:pPr>
      <w:r>
        <w:t>Keputusan untuk tolak Ho dan menerima H1. Skor rata2 post test lebih tinggi daripada sebelumnya.</w:t>
      </w:r>
    </w:p>
    <w:p w14:paraId="0F59AC3B" w14:textId="7E310974" w:rsidR="001D38D6" w:rsidRDefault="001D38D6" w:rsidP="0038540D">
      <w:pPr>
        <w:tabs>
          <w:tab w:val="left" w:pos="5178"/>
        </w:tabs>
        <w:jc w:val="both"/>
      </w:pPr>
    </w:p>
    <w:p w14:paraId="769E0F18" w14:textId="18FEB612" w:rsidR="001D38D6" w:rsidRDefault="001D38D6" w:rsidP="001D38D6">
      <w:pPr>
        <w:rPr>
          <w:b/>
        </w:rPr>
      </w:pPr>
      <w:r w:rsidRPr="00D03ECD">
        <w:rPr>
          <w:b/>
        </w:rPr>
        <w:lastRenderedPageBreak/>
        <w:t xml:space="preserve">MEMBANDINGKAN HASIL BELAJAR </w:t>
      </w:r>
      <w:r>
        <w:rPr>
          <w:b/>
        </w:rPr>
        <w:t>POST TEST FC</w:t>
      </w:r>
      <w:r w:rsidRPr="00D03ECD">
        <w:rPr>
          <w:b/>
        </w:rPr>
        <w:t xml:space="preserve"> DAN </w:t>
      </w:r>
      <w:r>
        <w:rPr>
          <w:b/>
        </w:rPr>
        <w:t xml:space="preserve">POST TEST </w:t>
      </w:r>
      <w:r w:rsidR="00F36DBB">
        <w:rPr>
          <w:b/>
        </w:rPr>
        <w:t>KONVENSIONAL</w:t>
      </w:r>
    </w:p>
    <w:p w14:paraId="7E9B7F4B" w14:textId="2E6F5E47" w:rsidR="008A3943" w:rsidRDefault="008A3943" w:rsidP="001D38D6">
      <w:pPr>
        <w:rPr>
          <w:b/>
        </w:rPr>
      </w:pPr>
    </w:p>
    <w:p w14:paraId="0180915B" w14:textId="0061E53F" w:rsidR="008A3943" w:rsidRDefault="008A3943" w:rsidP="001D38D6">
      <w:pPr>
        <w:rPr>
          <w:b/>
        </w:rPr>
      </w:pPr>
      <w:r w:rsidRPr="008A3943">
        <w:rPr>
          <w:b/>
          <w:noProof/>
        </w:rPr>
        <w:drawing>
          <wp:inline distT="0" distB="0" distL="0" distR="0" wp14:anchorId="77ED1310" wp14:editId="27391DFB">
            <wp:extent cx="5943600" cy="4268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4433B" w14:textId="2178AECD" w:rsidR="008A3943" w:rsidRDefault="008A3943" w:rsidP="001D38D6">
      <w:pPr>
        <w:rPr>
          <w:b/>
        </w:rPr>
      </w:pPr>
      <w:r w:rsidRPr="00F8387F">
        <w:rPr>
          <w:noProof/>
        </w:rPr>
        <w:drawing>
          <wp:inline distT="0" distB="0" distL="0" distR="0" wp14:anchorId="2F7B360C" wp14:editId="24D52EFF">
            <wp:extent cx="2738458" cy="942982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38458" cy="94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6B0DC" w14:textId="329A5D05" w:rsidR="008A3943" w:rsidRDefault="008A3943" w:rsidP="001D38D6">
      <w:proofErr w:type="gramStart"/>
      <w:r w:rsidRPr="008A3943">
        <w:t xml:space="preserve">Thitung </w:t>
      </w:r>
      <w:r>
        <w:t xml:space="preserve"> &gt;</w:t>
      </w:r>
      <w:proofErr w:type="gramEnd"/>
      <w:r>
        <w:t xml:space="preserve"> t tabel. </w:t>
      </w:r>
    </w:p>
    <w:p w14:paraId="66EF4894" w14:textId="0A499388" w:rsidR="008A3943" w:rsidRPr="008A3943" w:rsidRDefault="008A3943" w:rsidP="001D38D6">
      <w:r>
        <w:t>Tolak Ho, terima H1</w:t>
      </w:r>
    </w:p>
    <w:p w14:paraId="3A44A5EC" w14:textId="1F44328F" w:rsidR="001D38D6" w:rsidRDefault="001D38D6" w:rsidP="0038540D">
      <w:pPr>
        <w:tabs>
          <w:tab w:val="left" w:pos="5178"/>
        </w:tabs>
        <w:jc w:val="both"/>
      </w:pPr>
    </w:p>
    <w:p w14:paraId="1654644E" w14:textId="3E98BB55" w:rsidR="008F31A4" w:rsidRDefault="008F31A4" w:rsidP="0038540D">
      <w:pPr>
        <w:tabs>
          <w:tab w:val="left" w:pos="5178"/>
        </w:tabs>
        <w:jc w:val="both"/>
      </w:pPr>
    </w:p>
    <w:p w14:paraId="04579229" w14:textId="2E8EE00D" w:rsidR="008F31A4" w:rsidRDefault="008F31A4" w:rsidP="0038540D">
      <w:pPr>
        <w:tabs>
          <w:tab w:val="left" w:pos="5178"/>
        </w:tabs>
        <w:jc w:val="both"/>
      </w:pPr>
    </w:p>
    <w:p w14:paraId="3A360C31" w14:textId="467E99DA" w:rsidR="008F31A4" w:rsidRDefault="008F31A4" w:rsidP="0038540D">
      <w:pPr>
        <w:tabs>
          <w:tab w:val="left" w:pos="5178"/>
        </w:tabs>
        <w:jc w:val="both"/>
      </w:pPr>
    </w:p>
    <w:p w14:paraId="01E1292D" w14:textId="35F542D2" w:rsidR="008F31A4" w:rsidRDefault="008F31A4" w:rsidP="0038540D">
      <w:pPr>
        <w:tabs>
          <w:tab w:val="left" w:pos="5178"/>
        </w:tabs>
        <w:jc w:val="both"/>
      </w:pPr>
    </w:p>
    <w:p w14:paraId="1D1130DC" w14:textId="378C25BD" w:rsidR="008F31A4" w:rsidRDefault="008F31A4" w:rsidP="0038540D">
      <w:pPr>
        <w:tabs>
          <w:tab w:val="left" w:pos="5178"/>
        </w:tabs>
        <w:jc w:val="both"/>
      </w:pPr>
    </w:p>
    <w:p w14:paraId="169097E2" w14:textId="64E90C0C" w:rsidR="008F31A4" w:rsidRPr="008F31A4" w:rsidRDefault="008F31A4" w:rsidP="0038540D">
      <w:pPr>
        <w:tabs>
          <w:tab w:val="left" w:pos="5178"/>
        </w:tabs>
        <w:jc w:val="both"/>
        <w:rPr>
          <w:b/>
        </w:rPr>
      </w:pPr>
      <w:bookmarkStart w:id="0" w:name="_GoBack"/>
      <w:bookmarkEnd w:id="0"/>
    </w:p>
    <w:sectPr w:rsidR="008F31A4" w:rsidRPr="008F31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jY1MTY1N7MwM7ZU0lEKTi0uzszPAykwrAUAKxtJwiwAAAA="/>
  </w:docVars>
  <w:rsids>
    <w:rsidRoot w:val="00603A60"/>
    <w:rsid w:val="00194C1C"/>
    <w:rsid w:val="001D38D6"/>
    <w:rsid w:val="0038540D"/>
    <w:rsid w:val="005E0B08"/>
    <w:rsid w:val="00603A60"/>
    <w:rsid w:val="00721E24"/>
    <w:rsid w:val="00815A96"/>
    <w:rsid w:val="008A3943"/>
    <w:rsid w:val="008F31A4"/>
    <w:rsid w:val="00A66C7D"/>
    <w:rsid w:val="00D03ECD"/>
    <w:rsid w:val="00ED3AF2"/>
    <w:rsid w:val="00F36DBB"/>
    <w:rsid w:val="00F6201E"/>
    <w:rsid w:val="00F74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BE028"/>
  <w15:chartTrackingRefBased/>
  <w15:docId w15:val="{BC65BEF8-9420-46DA-8C57-C4860A630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5A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emf"/><Relationship Id="rId10" Type="http://schemas.openxmlformats.org/officeDocument/2006/relationships/image" Target="media/image7.png"/><Relationship Id="rId4" Type="http://schemas.openxmlformats.org/officeDocument/2006/relationships/image" Target="media/image1.em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zie Pinontoan</dc:creator>
  <cp:keywords/>
  <dc:description/>
  <cp:lastModifiedBy>Kinzie Pinontoan</cp:lastModifiedBy>
  <cp:revision>2</cp:revision>
  <dcterms:created xsi:type="dcterms:W3CDTF">2019-11-13T15:52:00Z</dcterms:created>
  <dcterms:modified xsi:type="dcterms:W3CDTF">2019-11-13T15:52:00Z</dcterms:modified>
</cp:coreProperties>
</file>